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7AA58" w14:textId="0A95DE88" w:rsidR="00D53918" w:rsidRDefault="001816BC" w:rsidP="001816BC">
      <w:pPr>
        <w:jc w:val="center"/>
      </w:pPr>
      <w:r>
        <w:rPr>
          <w:noProof/>
        </w:rPr>
        <w:drawing>
          <wp:inline distT="0" distB="0" distL="0" distR="0" wp14:anchorId="75E50CC7" wp14:editId="40E41F69">
            <wp:extent cx="2334895" cy="1431290"/>
            <wp:effectExtent l="0" t="0" r="8255" b="0"/>
            <wp:docPr id="1" name="Picture 1" descr="RC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C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4895" cy="1431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C92A4" w14:textId="15FFA862" w:rsidR="001816BC" w:rsidRPr="00604070" w:rsidRDefault="001816BC" w:rsidP="001816BC">
      <w:pPr>
        <w:jc w:val="center"/>
        <w:rPr>
          <w:b/>
          <w:bCs/>
          <w:sz w:val="32"/>
          <w:szCs w:val="32"/>
        </w:rPr>
      </w:pPr>
      <w:r w:rsidRPr="00604070">
        <w:rPr>
          <w:b/>
          <w:bCs/>
          <w:sz w:val="32"/>
          <w:szCs w:val="32"/>
        </w:rPr>
        <w:t xml:space="preserve">Name Changes in </w:t>
      </w:r>
      <w:proofErr w:type="spellStart"/>
      <w:r w:rsidRPr="00604070">
        <w:rPr>
          <w:b/>
          <w:bCs/>
          <w:sz w:val="32"/>
          <w:szCs w:val="32"/>
        </w:rPr>
        <w:t>CheckMarq</w:t>
      </w:r>
      <w:proofErr w:type="spellEnd"/>
      <w:r w:rsidRPr="00604070">
        <w:rPr>
          <w:b/>
          <w:bCs/>
          <w:sz w:val="32"/>
          <w:szCs w:val="32"/>
        </w:rPr>
        <w:t xml:space="preserve"> Step-by-Step</w:t>
      </w:r>
    </w:p>
    <w:p w14:paraId="63073DF6" w14:textId="69D6EE43" w:rsidR="001816BC" w:rsidRPr="00604070" w:rsidRDefault="001816BC" w:rsidP="001816BC">
      <w:pPr>
        <w:rPr>
          <w:sz w:val="24"/>
          <w:szCs w:val="24"/>
        </w:rPr>
      </w:pPr>
      <w:r w:rsidRPr="00604070">
        <w:rPr>
          <w:b/>
          <w:bCs/>
          <w:sz w:val="24"/>
          <w:szCs w:val="24"/>
        </w:rPr>
        <w:t>Changing Your “Preferred Name”</w:t>
      </w:r>
      <w:r w:rsidR="00604070" w:rsidRPr="00604070">
        <w:rPr>
          <w:b/>
          <w:bCs/>
          <w:sz w:val="24"/>
          <w:szCs w:val="24"/>
        </w:rPr>
        <w:t>: PC or Mac</w:t>
      </w:r>
    </w:p>
    <w:p w14:paraId="3DBF9C13" w14:textId="4778D1D2" w:rsidR="001816BC" w:rsidRDefault="001816BC" w:rsidP="001816BC">
      <w:r w:rsidRPr="00604070">
        <w:rPr>
          <w:b/>
          <w:bCs/>
        </w:rPr>
        <w:t>Step 1.</w:t>
      </w:r>
      <w:r>
        <w:t xml:space="preserve"> Log into </w:t>
      </w:r>
      <w:proofErr w:type="spellStart"/>
      <w:r>
        <w:t>CheckMarq</w:t>
      </w:r>
      <w:proofErr w:type="spellEnd"/>
      <w:r>
        <w:t xml:space="preserve">. In the “Profile” section, click on </w:t>
      </w:r>
      <w:r w:rsidRPr="001816BC">
        <w:rPr>
          <w:i/>
          <w:iCs/>
        </w:rPr>
        <w:t>Update info here.</w:t>
      </w:r>
    </w:p>
    <w:p w14:paraId="2F8BE4DD" w14:textId="47CB9B04" w:rsidR="001816BC" w:rsidRPr="001816BC" w:rsidRDefault="001816BC" w:rsidP="001816BC">
      <w:r>
        <w:rPr>
          <w:noProof/>
        </w:rPr>
        <w:drawing>
          <wp:inline distT="0" distB="0" distL="0" distR="0" wp14:anchorId="1162771F" wp14:editId="02A787E2">
            <wp:extent cx="4198137" cy="1366083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137" cy="1366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EBD91" w14:textId="14324CCE" w:rsidR="001816BC" w:rsidRDefault="001816BC" w:rsidP="001816BC">
      <w:r w:rsidRPr="00604070">
        <w:rPr>
          <w:b/>
          <w:bCs/>
        </w:rPr>
        <w:t>Step 2.</w:t>
      </w:r>
      <w:r>
        <w:t xml:space="preserve"> Click on the arrow next to the box labeled “Chosen/Preferred” under </w:t>
      </w:r>
      <w:r>
        <w:rPr>
          <w:i/>
          <w:iCs/>
        </w:rPr>
        <w:t>Type.</w:t>
      </w:r>
    </w:p>
    <w:p w14:paraId="43DE6E83" w14:textId="6FA44ED1" w:rsidR="001816BC" w:rsidRDefault="001816BC" w:rsidP="001816BC">
      <w:r>
        <w:rPr>
          <w:noProof/>
        </w:rPr>
        <w:drawing>
          <wp:inline distT="0" distB="0" distL="0" distR="0" wp14:anchorId="6EF97A9A" wp14:editId="027CA041">
            <wp:extent cx="4231154" cy="1344386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258" cy="1348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332CD" w14:textId="49BD9D69" w:rsidR="001816BC" w:rsidRPr="00B6746F" w:rsidRDefault="001816BC" w:rsidP="001816BC">
      <w:r w:rsidRPr="00604070">
        <w:rPr>
          <w:b/>
          <w:bCs/>
        </w:rPr>
        <w:t>Step 3.</w:t>
      </w:r>
      <w:r>
        <w:t xml:space="preserve">  </w:t>
      </w:r>
      <w:r w:rsidR="00B6746F">
        <w:t xml:space="preserve">In the </w:t>
      </w:r>
      <w:r w:rsidR="00B6746F">
        <w:rPr>
          <w:i/>
          <w:iCs/>
        </w:rPr>
        <w:t>Edit Name</w:t>
      </w:r>
      <w:r w:rsidR="00B6746F">
        <w:t xml:space="preserve"> section, fill out your preferred information. When done, click the “Save” button in the upper </w:t>
      </w:r>
      <w:proofErr w:type="gramStart"/>
      <w:r w:rsidR="00B6746F">
        <w:t>right hand</w:t>
      </w:r>
      <w:proofErr w:type="gramEnd"/>
      <w:r w:rsidR="00B6746F">
        <w:t xml:space="preserve"> corner.</w:t>
      </w:r>
    </w:p>
    <w:p w14:paraId="31087B3C" w14:textId="77777777" w:rsidR="00604070" w:rsidRDefault="00B6746F" w:rsidP="00604070">
      <w:r w:rsidRPr="00B6746F">
        <w:drawing>
          <wp:inline distT="0" distB="0" distL="0" distR="0" wp14:anchorId="7AF57F34" wp14:editId="76D852A9">
            <wp:extent cx="4292258" cy="1953986"/>
            <wp:effectExtent l="0" t="0" r="0" b="8255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19308" cy="196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E247E" w14:textId="616F0D22" w:rsidR="00604070" w:rsidRPr="00604070" w:rsidRDefault="00604070" w:rsidP="00604070">
      <w:pPr>
        <w:rPr>
          <w:sz w:val="24"/>
          <w:szCs w:val="24"/>
        </w:rPr>
      </w:pPr>
      <w:r w:rsidRPr="00604070">
        <w:rPr>
          <w:b/>
          <w:bCs/>
          <w:sz w:val="24"/>
          <w:szCs w:val="24"/>
        </w:rPr>
        <w:lastRenderedPageBreak/>
        <w:t xml:space="preserve">Changing Your “Preferred Name”: </w:t>
      </w:r>
      <w:r w:rsidRPr="00604070">
        <w:rPr>
          <w:b/>
          <w:bCs/>
          <w:sz w:val="24"/>
          <w:szCs w:val="24"/>
        </w:rPr>
        <w:t>Mobile</w:t>
      </w:r>
    </w:p>
    <w:p w14:paraId="6A3AAD98" w14:textId="77777777" w:rsidR="00604070" w:rsidRDefault="00604070" w:rsidP="00604070">
      <w:r w:rsidRPr="00604070">
        <w:rPr>
          <w:b/>
          <w:bCs/>
        </w:rPr>
        <w:t>Step 1.</w:t>
      </w:r>
      <w:r>
        <w:t xml:space="preserve"> Log into </w:t>
      </w:r>
      <w:proofErr w:type="spellStart"/>
      <w:r>
        <w:t>CheckMarq</w:t>
      </w:r>
      <w:proofErr w:type="spellEnd"/>
      <w:r>
        <w:t xml:space="preserve">. In the “Profile” section, click on </w:t>
      </w:r>
      <w:r w:rsidRPr="001816BC">
        <w:rPr>
          <w:i/>
          <w:iCs/>
        </w:rPr>
        <w:t>Update info here.</w:t>
      </w:r>
    </w:p>
    <w:p w14:paraId="6822866B" w14:textId="0A9DC3D9" w:rsidR="00604070" w:rsidRDefault="00604070" w:rsidP="00604070">
      <w:r>
        <w:rPr>
          <w:noProof/>
        </w:rPr>
        <w:drawing>
          <wp:inline distT="0" distB="0" distL="0" distR="0" wp14:anchorId="254053D0" wp14:editId="6E266D8D">
            <wp:extent cx="1600200" cy="3463845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2860" cy="3469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57D41" w14:textId="7E3976EA" w:rsidR="00604070" w:rsidRDefault="00604070" w:rsidP="00604070">
      <w:r w:rsidRPr="00604070">
        <w:rPr>
          <w:b/>
          <w:bCs/>
        </w:rPr>
        <w:t>Step 2.</w:t>
      </w:r>
      <w:r>
        <w:t xml:space="preserve"> Click on “Personal Details” at the top.</w:t>
      </w:r>
    </w:p>
    <w:p w14:paraId="2BD76433" w14:textId="2B50D51B" w:rsidR="00604070" w:rsidRPr="00604070" w:rsidRDefault="00604070" w:rsidP="00604070">
      <w:r>
        <w:rPr>
          <w:noProof/>
        </w:rPr>
        <w:drawing>
          <wp:inline distT="0" distB="0" distL="0" distR="0" wp14:anchorId="5D8D93F0" wp14:editId="00C76BD0">
            <wp:extent cx="1692223" cy="3663043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7434" cy="369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BADC9" w14:textId="0C2789AE" w:rsidR="00604070" w:rsidRDefault="00604070" w:rsidP="00604070">
      <w:r w:rsidRPr="00604070">
        <w:rPr>
          <w:b/>
          <w:bCs/>
        </w:rPr>
        <w:lastRenderedPageBreak/>
        <w:t xml:space="preserve">Step </w:t>
      </w:r>
      <w:r w:rsidRPr="00604070">
        <w:rPr>
          <w:b/>
          <w:bCs/>
        </w:rPr>
        <w:t>3</w:t>
      </w:r>
      <w:r w:rsidRPr="00604070">
        <w:rPr>
          <w:b/>
          <w:bCs/>
        </w:rPr>
        <w:t>.</w:t>
      </w:r>
      <w:r>
        <w:t xml:space="preserve"> Click on the arrow next to the box labeled “Chosen/Preferred” under </w:t>
      </w:r>
      <w:r>
        <w:rPr>
          <w:i/>
          <w:iCs/>
        </w:rPr>
        <w:t>Type.</w:t>
      </w:r>
    </w:p>
    <w:p w14:paraId="7C96B59B" w14:textId="6FF273D0" w:rsidR="00604070" w:rsidRDefault="00604070" w:rsidP="00604070">
      <w:r>
        <w:rPr>
          <w:noProof/>
        </w:rPr>
        <w:drawing>
          <wp:inline distT="0" distB="0" distL="0" distR="0" wp14:anchorId="0900A266" wp14:editId="687666ED">
            <wp:extent cx="1682166" cy="3641271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0376" cy="3659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52EE76" w14:textId="351A6952" w:rsidR="00604070" w:rsidRDefault="00604070" w:rsidP="00604070">
      <w:r w:rsidRPr="00604070">
        <w:rPr>
          <w:b/>
          <w:bCs/>
        </w:rPr>
        <w:t xml:space="preserve">Step </w:t>
      </w:r>
      <w:r w:rsidRPr="00604070">
        <w:rPr>
          <w:b/>
          <w:bCs/>
        </w:rPr>
        <w:t>4</w:t>
      </w:r>
      <w:r w:rsidRPr="00604070">
        <w:rPr>
          <w:b/>
          <w:bCs/>
        </w:rPr>
        <w:t>.</w:t>
      </w:r>
      <w:r>
        <w:t xml:space="preserve">  In the </w:t>
      </w:r>
      <w:r>
        <w:rPr>
          <w:i/>
          <w:iCs/>
        </w:rPr>
        <w:t>Edit Name</w:t>
      </w:r>
      <w:r>
        <w:t xml:space="preserve"> section, fill out your preferred information. When done, click the “Save” button in the upper </w:t>
      </w:r>
      <w:proofErr w:type="gramStart"/>
      <w:r>
        <w:t>right hand</w:t>
      </w:r>
      <w:proofErr w:type="gramEnd"/>
      <w:r>
        <w:t xml:space="preserve"> corn</w:t>
      </w:r>
      <w:r>
        <w:t>er.</w:t>
      </w:r>
    </w:p>
    <w:p w14:paraId="7AA0CDE6" w14:textId="20F2B693" w:rsidR="00604070" w:rsidRDefault="00604070" w:rsidP="00604070">
      <w:r>
        <w:rPr>
          <w:noProof/>
        </w:rPr>
        <w:drawing>
          <wp:inline distT="0" distB="0" distL="0" distR="0" wp14:anchorId="23C8387C" wp14:editId="6607C309">
            <wp:extent cx="1551214" cy="335781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1214" cy="3357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5F9D4" w14:textId="77777777" w:rsidR="00604070" w:rsidRDefault="00604070" w:rsidP="001816BC"/>
    <w:p w14:paraId="52CDC0F5" w14:textId="6428060D" w:rsidR="00B6746F" w:rsidRPr="00604070" w:rsidRDefault="00B6746F" w:rsidP="001816BC">
      <w:pPr>
        <w:rPr>
          <w:b/>
          <w:bCs/>
          <w:sz w:val="24"/>
          <w:szCs w:val="24"/>
        </w:rPr>
      </w:pPr>
      <w:r w:rsidRPr="00604070">
        <w:rPr>
          <w:b/>
          <w:bCs/>
          <w:sz w:val="24"/>
          <w:szCs w:val="24"/>
        </w:rPr>
        <w:lastRenderedPageBreak/>
        <w:t>Changing Your Legal Name</w:t>
      </w:r>
      <w:r w:rsidR="00604070">
        <w:rPr>
          <w:b/>
          <w:bCs/>
          <w:sz w:val="24"/>
          <w:szCs w:val="24"/>
        </w:rPr>
        <w:t>: PC or Mac</w:t>
      </w:r>
    </w:p>
    <w:p w14:paraId="55DB40B1" w14:textId="77777777" w:rsidR="00B6746F" w:rsidRDefault="00B6746F" w:rsidP="00B6746F">
      <w:r w:rsidRPr="00604070">
        <w:rPr>
          <w:b/>
          <w:bCs/>
        </w:rPr>
        <w:t>Step 1.</w:t>
      </w:r>
      <w:r>
        <w:t xml:space="preserve"> Log into </w:t>
      </w:r>
      <w:proofErr w:type="spellStart"/>
      <w:r>
        <w:t>CheckMarq</w:t>
      </w:r>
      <w:proofErr w:type="spellEnd"/>
      <w:r>
        <w:t xml:space="preserve">. In the “Profile” section, click on </w:t>
      </w:r>
      <w:r w:rsidRPr="001816BC">
        <w:rPr>
          <w:i/>
          <w:iCs/>
        </w:rPr>
        <w:t>Update info here.</w:t>
      </w:r>
    </w:p>
    <w:p w14:paraId="574D9CEB" w14:textId="77777777" w:rsidR="00B6746F" w:rsidRPr="001816BC" w:rsidRDefault="00B6746F" w:rsidP="00B6746F">
      <w:r>
        <w:rPr>
          <w:noProof/>
        </w:rPr>
        <w:drawing>
          <wp:inline distT="0" distB="0" distL="0" distR="0" wp14:anchorId="5789BC4F" wp14:editId="59AF537F">
            <wp:extent cx="4525809" cy="1472709"/>
            <wp:effectExtent l="0" t="0" r="825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09" cy="1472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E00665" w14:textId="3E537FD7" w:rsidR="00B6746F" w:rsidRPr="00B6746F" w:rsidRDefault="00B6746F" w:rsidP="00B6746F">
      <w:pPr>
        <w:rPr>
          <w:i/>
          <w:iCs/>
        </w:rPr>
      </w:pPr>
      <w:r w:rsidRPr="00604070">
        <w:rPr>
          <w:b/>
          <w:bCs/>
        </w:rPr>
        <w:t>Step 2.</w:t>
      </w:r>
      <w:r>
        <w:t xml:space="preserve"> Click on the hyperlink labeled “Marquette Central” beneath the </w:t>
      </w:r>
      <w:r>
        <w:rPr>
          <w:i/>
          <w:iCs/>
        </w:rPr>
        <w:t>Names</w:t>
      </w:r>
      <w:r>
        <w:t xml:space="preserve"> box under </w:t>
      </w:r>
      <w:r>
        <w:rPr>
          <w:i/>
          <w:iCs/>
        </w:rPr>
        <w:t>Instructions.</w:t>
      </w:r>
    </w:p>
    <w:p w14:paraId="19F64CCE" w14:textId="3E05C40C" w:rsidR="00B6746F" w:rsidRDefault="00B6746F" w:rsidP="00B6746F">
      <w:r>
        <w:rPr>
          <w:noProof/>
        </w:rPr>
        <w:drawing>
          <wp:inline distT="0" distB="0" distL="0" distR="0" wp14:anchorId="4F3D0604" wp14:editId="0F9AB2F6">
            <wp:extent cx="4757057" cy="1573985"/>
            <wp:effectExtent l="0" t="0" r="571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886" cy="1578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A1E50" w14:textId="594A8E4A" w:rsidR="00B6746F" w:rsidRDefault="00B6746F" w:rsidP="00B6746F">
      <w:r w:rsidRPr="00604070">
        <w:rPr>
          <w:b/>
          <w:bCs/>
        </w:rPr>
        <w:t>Step 3.</w:t>
      </w:r>
      <w:r>
        <w:t xml:space="preserve"> Save the file to a location on your computer that you will be able to easily access. Open the PDF and fill it out electronically or print and fill it out.</w:t>
      </w:r>
    </w:p>
    <w:p w14:paraId="190B16AF" w14:textId="326D2F7F" w:rsidR="00B6746F" w:rsidRDefault="00B6746F" w:rsidP="00B6746F">
      <w:r w:rsidRPr="00B6746F">
        <w:drawing>
          <wp:inline distT="0" distB="0" distL="0" distR="0" wp14:anchorId="21C3EE4F" wp14:editId="5E713BD3">
            <wp:extent cx="4688382" cy="2645229"/>
            <wp:effectExtent l="0" t="0" r="0" b="3175"/>
            <wp:docPr id="13" name="Picture 1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Wor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91243" cy="264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C46E9" w14:textId="28A44820" w:rsidR="00B6746F" w:rsidRDefault="00B6746F" w:rsidP="00B6746F">
      <w:r w:rsidRPr="00604070">
        <w:rPr>
          <w:b/>
          <w:bCs/>
        </w:rPr>
        <w:t>Step 4.</w:t>
      </w:r>
      <w:r>
        <w:t xml:space="preserve"> Submit your document by one of the following methods.</w:t>
      </w:r>
    </w:p>
    <w:p w14:paraId="4EFB57AF" w14:textId="446D6930" w:rsidR="0005442C" w:rsidRDefault="00B6746F" w:rsidP="00B6746F">
      <w:r>
        <w:t>Hand Deliver: Marquette Central, Zilber Hall, 121, 1250 West Wisconsin Avenue, Milwaukee, WI 53233 Mail: Marquette University, Zilber Hall, 221, P.O. Box 1881, Milwaukee, WI 53201-1881</w:t>
      </w:r>
      <w:r>
        <w:br/>
      </w:r>
      <w:r>
        <w:t xml:space="preserve">Email: </w:t>
      </w:r>
      <w:hyperlink r:id="rId18" w:history="1">
        <w:r w:rsidR="0005442C" w:rsidRPr="008B6DD6">
          <w:rPr>
            <w:rStyle w:val="Hyperlink"/>
          </w:rPr>
          <w:t>otrdocs@marquette.edu</w:t>
        </w:r>
      </w:hyperlink>
    </w:p>
    <w:p w14:paraId="71296145" w14:textId="77777777" w:rsidR="0005442C" w:rsidRDefault="0005442C">
      <w:r>
        <w:lastRenderedPageBreak/>
        <w:br w:type="page"/>
      </w:r>
    </w:p>
    <w:p w14:paraId="5128B133" w14:textId="537F181D" w:rsidR="0005442C" w:rsidRPr="00604070" w:rsidRDefault="0005442C" w:rsidP="0005442C">
      <w:pPr>
        <w:rPr>
          <w:b/>
          <w:bCs/>
          <w:sz w:val="24"/>
          <w:szCs w:val="24"/>
        </w:rPr>
      </w:pPr>
      <w:r w:rsidRPr="00604070">
        <w:rPr>
          <w:b/>
          <w:bCs/>
          <w:sz w:val="24"/>
          <w:szCs w:val="24"/>
        </w:rPr>
        <w:lastRenderedPageBreak/>
        <w:t>Changing Your Legal Name</w:t>
      </w:r>
      <w:r>
        <w:rPr>
          <w:b/>
          <w:bCs/>
          <w:sz w:val="24"/>
          <w:szCs w:val="24"/>
        </w:rPr>
        <w:t xml:space="preserve">: </w:t>
      </w:r>
      <w:r>
        <w:rPr>
          <w:b/>
          <w:bCs/>
          <w:sz w:val="24"/>
          <w:szCs w:val="24"/>
        </w:rPr>
        <w:t>Mobile</w:t>
      </w:r>
    </w:p>
    <w:p w14:paraId="2122CC58" w14:textId="77777777" w:rsidR="0005442C" w:rsidRDefault="0005442C" w:rsidP="0005442C">
      <w:r w:rsidRPr="00604070">
        <w:rPr>
          <w:b/>
          <w:bCs/>
        </w:rPr>
        <w:t>Step 1.</w:t>
      </w:r>
      <w:r>
        <w:t xml:space="preserve"> Log into </w:t>
      </w:r>
      <w:proofErr w:type="spellStart"/>
      <w:r>
        <w:t>CheckMarq</w:t>
      </w:r>
      <w:proofErr w:type="spellEnd"/>
      <w:r>
        <w:t xml:space="preserve">. In the “Profile” section, click on </w:t>
      </w:r>
      <w:r w:rsidRPr="001816BC">
        <w:rPr>
          <w:i/>
          <w:iCs/>
        </w:rPr>
        <w:t>Update info here.</w:t>
      </w:r>
    </w:p>
    <w:p w14:paraId="4F060523" w14:textId="3AEF65A0" w:rsidR="0005442C" w:rsidRDefault="0005442C" w:rsidP="0005442C">
      <w:r>
        <w:rPr>
          <w:noProof/>
        </w:rPr>
        <w:drawing>
          <wp:inline distT="0" distB="0" distL="0" distR="0" wp14:anchorId="0D1A70F6" wp14:editId="4A6C4BEF">
            <wp:extent cx="1600200" cy="3463845"/>
            <wp:effectExtent l="0" t="0" r="0" b="3810"/>
            <wp:docPr id="31" name="Picture 3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2860" cy="3469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DA43C" w14:textId="77777777" w:rsidR="0005442C" w:rsidRDefault="0005442C" w:rsidP="0005442C">
      <w:r w:rsidRPr="00604070">
        <w:rPr>
          <w:b/>
          <w:bCs/>
        </w:rPr>
        <w:t>Step 2.</w:t>
      </w:r>
      <w:r>
        <w:t xml:space="preserve"> Click on “Personal Details” at the top.</w:t>
      </w:r>
    </w:p>
    <w:p w14:paraId="1A6959FB" w14:textId="124C0C4F" w:rsidR="0005442C" w:rsidRPr="001816BC" w:rsidRDefault="0005442C" w:rsidP="0005442C">
      <w:r>
        <w:rPr>
          <w:noProof/>
        </w:rPr>
        <w:drawing>
          <wp:inline distT="0" distB="0" distL="0" distR="0" wp14:anchorId="4E5687A4" wp14:editId="689E8C0C">
            <wp:extent cx="1692223" cy="3663043"/>
            <wp:effectExtent l="0" t="0" r="3810" b="0"/>
            <wp:docPr id="29" name="Picture 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7434" cy="369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00042" w14:textId="761D5CF4" w:rsidR="0005442C" w:rsidRPr="00B6746F" w:rsidRDefault="0005442C" w:rsidP="0005442C">
      <w:pPr>
        <w:rPr>
          <w:i/>
          <w:iCs/>
        </w:rPr>
      </w:pPr>
      <w:r w:rsidRPr="00604070">
        <w:rPr>
          <w:b/>
          <w:bCs/>
        </w:rPr>
        <w:lastRenderedPageBreak/>
        <w:t xml:space="preserve">Step </w:t>
      </w:r>
      <w:r>
        <w:rPr>
          <w:b/>
          <w:bCs/>
        </w:rPr>
        <w:t>3</w:t>
      </w:r>
      <w:r w:rsidRPr="00604070">
        <w:rPr>
          <w:b/>
          <w:bCs/>
        </w:rPr>
        <w:t>.</w:t>
      </w:r>
      <w:r>
        <w:t xml:space="preserve"> Click on the hyperlink labeled “Marquette Central” beneath the </w:t>
      </w:r>
      <w:r>
        <w:rPr>
          <w:i/>
          <w:iCs/>
        </w:rPr>
        <w:t>Names</w:t>
      </w:r>
      <w:r>
        <w:t xml:space="preserve"> box under </w:t>
      </w:r>
      <w:r>
        <w:rPr>
          <w:i/>
          <w:iCs/>
        </w:rPr>
        <w:t>Instructions.</w:t>
      </w:r>
    </w:p>
    <w:p w14:paraId="5C16B712" w14:textId="1F9A3F69" w:rsidR="0005442C" w:rsidRDefault="0005442C" w:rsidP="0005442C">
      <w:r>
        <w:rPr>
          <w:noProof/>
        </w:rPr>
        <w:drawing>
          <wp:inline distT="0" distB="0" distL="0" distR="0" wp14:anchorId="1F7AB8DC" wp14:editId="3955B81A">
            <wp:extent cx="1598781" cy="3445328"/>
            <wp:effectExtent l="0" t="0" r="1905" b="31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120" cy="3467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A183C" w14:textId="5ED5A94A" w:rsidR="0005442C" w:rsidRDefault="0005442C" w:rsidP="0005442C">
      <w:r w:rsidRPr="00604070">
        <w:rPr>
          <w:b/>
          <w:bCs/>
        </w:rPr>
        <w:t xml:space="preserve">Step </w:t>
      </w:r>
      <w:r>
        <w:rPr>
          <w:b/>
          <w:bCs/>
        </w:rPr>
        <w:t>4</w:t>
      </w:r>
      <w:r w:rsidRPr="00604070">
        <w:rPr>
          <w:b/>
          <w:bCs/>
        </w:rPr>
        <w:t>.</w:t>
      </w:r>
      <w:r>
        <w:t xml:space="preserve"> Save the file to a location on your </w:t>
      </w:r>
      <w:r>
        <w:t>phone</w:t>
      </w:r>
      <w:r>
        <w:t xml:space="preserve"> that you will be able to easily access. Open the PDF and fill it out electronically or print and fill it out.</w:t>
      </w:r>
    </w:p>
    <w:p w14:paraId="5D00A8CF" w14:textId="6C133E4E" w:rsidR="0005442C" w:rsidRDefault="0005442C" w:rsidP="0005442C">
      <w:r>
        <w:rPr>
          <w:noProof/>
        </w:rPr>
        <w:drawing>
          <wp:inline distT="0" distB="0" distL="0" distR="0" wp14:anchorId="5267A974" wp14:editId="1EA7B63A">
            <wp:extent cx="1801586" cy="3901178"/>
            <wp:effectExtent l="0" t="0" r="8255" b="4445"/>
            <wp:docPr id="34" name="Picture 3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1482" cy="3922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90681" w14:textId="77777777" w:rsidR="0005442C" w:rsidRDefault="0005442C" w:rsidP="0005442C">
      <w:r w:rsidRPr="00604070">
        <w:rPr>
          <w:b/>
          <w:bCs/>
        </w:rPr>
        <w:lastRenderedPageBreak/>
        <w:t>Step 4.</w:t>
      </w:r>
      <w:r>
        <w:t xml:space="preserve"> Submit your document by one of the following methods.</w:t>
      </w:r>
    </w:p>
    <w:p w14:paraId="5B5B85FD" w14:textId="77777777" w:rsidR="0005442C" w:rsidRDefault="0005442C" w:rsidP="0005442C">
      <w:r>
        <w:t>Hand Deliver: Marquette Central, Zilber Hall, 121, 1250 West Wisconsin Avenue, Milwaukee, WI 53233 Mail: Marquette University, Zilber Hall, 221, P.O. Box 1881, Milwaukee, WI 53201-1881</w:t>
      </w:r>
      <w:r>
        <w:br/>
        <w:t>Email: otrdocs@marquette.edu</w:t>
      </w:r>
    </w:p>
    <w:p w14:paraId="3F5E781A" w14:textId="77777777" w:rsidR="00B6746F" w:rsidRDefault="00B6746F" w:rsidP="00B6746F"/>
    <w:sectPr w:rsidR="00B6746F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D3221" w14:textId="77777777" w:rsidR="007309F3" w:rsidRDefault="007309F3" w:rsidP="00EE04DC">
      <w:pPr>
        <w:spacing w:after="0" w:line="240" w:lineRule="auto"/>
      </w:pPr>
      <w:r>
        <w:separator/>
      </w:r>
    </w:p>
  </w:endnote>
  <w:endnote w:type="continuationSeparator" w:id="0">
    <w:p w14:paraId="2E678926" w14:textId="77777777" w:rsidR="007309F3" w:rsidRDefault="007309F3" w:rsidP="00EE04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34B26" w14:textId="77777777" w:rsidR="00EE04DC" w:rsidRDefault="00EE04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F2871" w14:textId="77777777" w:rsidR="00EE04DC" w:rsidRDefault="00EE04DC" w:rsidP="00EE04DC">
    <w:pPr>
      <w:pStyle w:val="Footer"/>
      <w:jc w:val="center"/>
    </w:pPr>
    <w:r>
      <w:t xml:space="preserve">Marquette </w:t>
    </w:r>
    <w:r w:rsidRPr="009C2110">
      <w:t>University LGBTQ+ Resource Center | lgbtqcenter@mu.edu | @lgbtqmu</w:t>
    </w:r>
  </w:p>
  <w:p w14:paraId="73667FB7" w14:textId="77777777" w:rsidR="00EE04DC" w:rsidRDefault="00EE04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68EC0" w14:textId="77777777" w:rsidR="00EE04DC" w:rsidRDefault="00EE04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CA8FB" w14:textId="77777777" w:rsidR="007309F3" w:rsidRDefault="007309F3" w:rsidP="00EE04DC">
      <w:pPr>
        <w:spacing w:after="0" w:line="240" w:lineRule="auto"/>
      </w:pPr>
      <w:r>
        <w:separator/>
      </w:r>
    </w:p>
  </w:footnote>
  <w:footnote w:type="continuationSeparator" w:id="0">
    <w:p w14:paraId="335F14F6" w14:textId="77777777" w:rsidR="007309F3" w:rsidRDefault="007309F3" w:rsidP="00EE04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E7FA6" w14:textId="77777777" w:rsidR="00EE04DC" w:rsidRDefault="00EE04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1C104" w14:textId="77777777" w:rsidR="00EE04DC" w:rsidRDefault="00EE04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33C84" w14:textId="77777777" w:rsidR="00EE04DC" w:rsidRDefault="00EE04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C50445"/>
    <w:multiLevelType w:val="hybridMultilevel"/>
    <w:tmpl w:val="88B27C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B71BAD"/>
    <w:multiLevelType w:val="hybridMultilevel"/>
    <w:tmpl w:val="10B07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7088980">
    <w:abstractNumId w:val="1"/>
  </w:num>
  <w:num w:numId="2" w16cid:durableId="1475176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3MDU1MjOyMDM1MLdQ0lEKTi0uzszPAykwrAUAgTI/eSwAAAA="/>
  </w:docVars>
  <w:rsids>
    <w:rsidRoot w:val="001816BC"/>
    <w:rsid w:val="0005442C"/>
    <w:rsid w:val="001816BC"/>
    <w:rsid w:val="0034662E"/>
    <w:rsid w:val="00604070"/>
    <w:rsid w:val="007309F3"/>
    <w:rsid w:val="00B6746F"/>
    <w:rsid w:val="00D53918"/>
    <w:rsid w:val="00EE04DC"/>
    <w:rsid w:val="00F55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B78D9"/>
  <w15:chartTrackingRefBased/>
  <w15:docId w15:val="{90A0222D-B8A1-4A52-B255-544EC2E8D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16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442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442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E0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4DC"/>
  </w:style>
  <w:style w:type="paragraph" w:styleId="Footer">
    <w:name w:val="footer"/>
    <w:basedOn w:val="Normal"/>
    <w:link w:val="FooterChar"/>
    <w:uiPriority w:val="99"/>
    <w:unhideWhenUsed/>
    <w:rsid w:val="00EE0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mailto:otrdocs@marquette.edu" TargetMode="External"/><Relationship Id="rId26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8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 Stanley</dc:creator>
  <cp:keywords/>
  <dc:description/>
  <cp:lastModifiedBy>R Stanley</cp:lastModifiedBy>
  <cp:revision>3</cp:revision>
  <dcterms:created xsi:type="dcterms:W3CDTF">2023-04-12T15:05:00Z</dcterms:created>
  <dcterms:modified xsi:type="dcterms:W3CDTF">2023-04-12T16:18:00Z</dcterms:modified>
</cp:coreProperties>
</file>